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618D8315" w14:textId="720C490D" w:rsidR="00C13C08" w:rsidRPr="0095104F" w:rsidRDefault="0095104F" w:rsidP="0095104F">
      <w:pPr>
        <w:rPr>
          <w:color w:val="FF0000"/>
        </w:rPr>
      </w:pPr>
      <w:r w:rsidRPr="0095104F">
        <w:rPr>
          <w:color w:val="FF0000"/>
        </w:rPr>
        <w:t xml:space="preserve"> </w:t>
      </w:r>
      <w:r w:rsidR="0098265B">
        <w:t xml:space="preserve">What is Technological Singularity, </w:t>
      </w:r>
      <w:r w:rsidR="005D368C">
        <w:t xml:space="preserve">its essential features, how it is perceived, what tech is driving us to </w:t>
      </w:r>
      <w:proofErr w:type="gramStart"/>
      <w:r w:rsidR="005D368C">
        <w:t>it ,</w:t>
      </w:r>
      <w:proofErr w:type="gramEnd"/>
      <w:r w:rsidR="005D368C">
        <w:t xml:space="preserve"> what would prevent it, and how much information is credible?</w:t>
      </w: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1BB7E50" w14:textId="654E3500" w:rsidR="0095104F" w:rsidRPr="0095104F" w:rsidRDefault="006609CC" w:rsidP="0095104F">
      <w:r>
        <w:t xml:space="preserve">The author attempts to </w:t>
      </w:r>
      <w:proofErr w:type="spellStart"/>
      <w:r>
        <w:t>advse</w:t>
      </w:r>
      <w:proofErr w:type="spellEnd"/>
      <w:r>
        <w:t xml:space="preserve"> us of </w:t>
      </w:r>
      <w:proofErr w:type="spellStart"/>
      <w:r>
        <w:t>athis</w:t>
      </w:r>
      <w:proofErr w:type="spellEnd"/>
      <w:r>
        <w:t xml:space="preserve"> </w:t>
      </w:r>
      <w:r w:rsidR="009D0697">
        <w:t xml:space="preserve">upcoming </w:t>
      </w:r>
      <w:proofErr w:type="spellStart"/>
      <w:proofErr w:type="gramStart"/>
      <w:r w:rsidR="009D0697">
        <w:t>phenonmena</w:t>
      </w:r>
      <w:proofErr w:type="spellEnd"/>
      <w:r w:rsidR="009D0697">
        <w:t xml:space="preserve"> ,</w:t>
      </w:r>
      <w:proofErr w:type="gramEnd"/>
      <w:r w:rsidR="009D0697">
        <w:t xml:space="preserve"> that may change the human ecosystem, and whether </w:t>
      </w:r>
      <w:r w:rsidR="00807700">
        <w:t xml:space="preserve"> we can </w:t>
      </w:r>
      <w:proofErr w:type="spellStart"/>
      <w:r w:rsidR="00807700">
        <w:t>adpt</w:t>
      </w:r>
      <w:proofErr w:type="spellEnd"/>
      <w:r w:rsidR="00807700">
        <w:t xml:space="preserve"> with it,  the associated risks and benefits that TS could bring forward </w:t>
      </w:r>
    </w:p>
    <w:p w14:paraId="31B3C89A" w14:textId="77777777" w:rsidR="0095104F" w:rsidRDefault="0095104F" w:rsidP="0095104F">
      <w:pPr>
        <w:pStyle w:val="ListParagraph"/>
        <w:rPr>
          <w:color w:val="FF0000"/>
        </w:rPr>
      </w:pP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4053880B" w14:textId="55638DB4" w:rsidR="00513D5F" w:rsidRPr="0077642F" w:rsidRDefault="00513D5F" w:rsidP="0077642F">
      <w:pPr>
        <w:ind w:left="360"/>
        <w:rPr>
          <w:rFonts w:ascii="Georgia" w:hAnsi="Georgia"/>
          <w:color w:val="333333"/>
          <w:sz w:val="27"/>
          <w:szCs w:val="27"/>
          <w:shd w:val="clear" w:color="auto" w:fill="FCFCFC"/>
        </w:rPr>
      </w:pPr>
      <w:proofErr w:type="gramStart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>Super human</w:t>
      </w:r>
      <w:proofErr w:type="gramEnd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intelligence will be created by the </w:t>
      </w:r>
      <w:proofErr w:type="spellStart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>us</w:t>
      </w:r>
      <w:proofErr w:type="spellEnd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of ai </w:t>
      </w:r>
    </w:p>
    <w:p w14:paraId="43840538" w14:textId="71B80436" w:rsidR="0095104F" w:rsidRDefault="00CE4BCE" w:rsidP="0095104F">
      <w:pPr>
        <w:pStyle w:val="ListParagraph"/>
        <w:rPr>
          <w:color w:val="FF0000"/>
        </w:rPr>
      </w:pP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“A 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>troubling trajectory of artificial intelligence evolution for the future of humanity.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>”</w:t>
      </w:r>
      <w:r w:rsidR="00D97162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That TS will disrupt the human eco</w:t>
      </w:r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system. </w:t>
      </w:r>
      <w:proofErr w:type="spellStart"/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>Interms</w:t>
      </w:r>
      <w:proofErr w:type="spellEnd"/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of how human have a part to play going forward once automation could be applied in many applications</w:t>
      </w:r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, and how </w:t>
      </w:r>
      <w:proofErr w:type="gramStart"/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>that effects</w:t>
      </w:r>
      <w:proofErr w:type="gramEnd"/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both the economy and associated risks of the amount of data consumed</w:t>
      </w:r>
    </w:p>
    <w:p w14:paraId="6E070993" w14:textId="04BC1BD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4F8BE1E8" w14:textId="6127F168" w:rsidR="0095104F" w:rsidRPr="0095104F" w:rsidRDefault="003B6D4C" w:rsidP="0095104F">
      <w:r>
        <w:t xml:space="preserve">Coming from a risk perspective as to how </w:t>
      </w:r>
      <w:r w:rsidR="00345F48">
        <w:t xml:space="preserve">the ASI 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7BD8C354" w14:textId="2CF22E2B" w:rsidR="0095104F" w:rsidRDefault="00345F48" w:rsidP="0095104F">
      <w:r>
        <w:t xml:space="preserve">Whilst a discussion was conducted with </w:t>
      </w:r>
      <w:r w:rsidR="009E78A8">
        <w:t xml:space="preserve">David wood </w:t>
      </w:r>
    </w:p>
    <w:p w14:paraId="61E1EA9B" w14:textId="58B55211" w:rsidR="00FA07FD" w:rsidRPr="0095104F" w:rsidRDefault="00FA07FD" w:rsidP="0095104F">
      <w:r>
        <w:t xml:space="preserve">No confidence on the trajectory of the predictions were TS will </w:t>
      </w:r>
      <w:proofErr w:type="gramStart"/>
      <w:r>
        <w:t>commence .</w:t>
      </w:r>
      <w:proofErr w:type="gramEnd"/>
      <w:r>
        <w:t xml:space="preserve"> Average prediction of 2050.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74557E81" w14:textId="30C37E4B" w:rsidR="0095104F" w:rsidRPr="0095104F" w:rsidRDefault="0095104F" w:rsidP="0095104F">
      <w:proofErr w:type="spellStart"/>
      <w:r>
        <w:t>Dgkdngdogkndsgskgs</w:t>
      </w:r>
      <w:proofErr w:type="spellEnd"/>
      <w:r>
        <w:t xml:space="preserve"> </w:t>
      </w:r>
      <w:proofErr w:type="spellStart"/>
      <w:r>
        <w:t>gksgn</w:t>
      </w:r>
      <w:proofErr w:type="spellEnd"/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07E13E71" w:rsidR="0095104F" w:rsidRPr="0095104F" w:rsidRDefault="008F5EBD" w:rsidP="0095104F">
      <w:r>
        <w:t xml:space="preserve">Could affect claims as they are coming from a risk </w:t>
      </w:r>
      <w:proofErr w:type="gramStart"/>
      <w:r>
        <w:t>perspective ,</w:t>
      </w:r>
      <w:proofErr w:type="gramEnd"/>
      <w:r>
        <w:t xml:space="preserve"> </w:t>
      </w:r>
      <w:r w:rsidR="00A3406E">
        <w:t>where their aim only factors in what risk/ negative impact TS has.</w:t>
      </w:r>
      <w:r w:rsidR="0062007A">
        <w:t xml:space="preserve"> Such as political, </w:t>
      </w:r>
      <w:proofErr w:type="gramStart"/>
      <w:r w:rsidR="0062007A">
        <w:t>economic</w:t>
      </w:r>
      <w:proofErr w:type="gramEnd"/>
      <w:r w:rsidR="0062007A">
        <w:t xml:space="preserve"> or geographic implications.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</w:t>
      </w:r>
      <w:r>
        <w:rPr>
          <w:color w:val="FF0000"/>
        </w:rPr>
        <w:t>hat extent are claims supported or challenged by other work?</w:t>
      </w:r>
    </w:p>
    <w:p w14:paraId="5CED5AA2" w14:textId="68998D17" w:rsidR="0095104F" w:rsidRPr="0095104F" w:rsidRDefault="00E57BD9" w:rsidP="0095104F">
      <w:r>
        <w:t xml:space="preserve">Support has been received by the others own </w:t>
      </w:r>
      <w:proofErr w:type="gramStart"/>
      <w:r>
        <w:t>company ,</w:t>
      </w:r>
      <w:proofErr w:type="gramEnd"/>
      <w:r>
        <w:t xml:space="preserve"> which may have its own agenda on this topic to </w:t>
      </w:r>
      <w:proofErr w:type="spellStart"/>
      <w:r>
        <w:t>captialise</w:t>
      </w:r>
      <w:proofErr w:type="spellEnd"/>
      <w:r>
        <w:t xml:space="preserve"> on the </w:t>
      </w:r>
      <w:r w:rsidR="00367DB6">
        <w:t>anticipated risk that TS could bring.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683E73A1" w:rsidR="0095104F" w:rsidRPr="0095104F" w:rsidRDefault="00367DB6" w:rsidP="0095104F">
      <w:r>
        <w:t xml:space="preserve">I feel there is some acceptance on how humans should be cautious in terms of TS having a </w:t>
      </w:r>
      <w:proofErr w:type="spellStart"/>
      <w:r>
        <w:t>negatie</w:t>
      </w:r>
      <w:proofErr w:type="spellEnd"/>
      <w:r>
        <w:t xml:space="preserve"> impact on society, politics, climate and finance</w:t>
      </w:r>
      <w:proofErr w:type="gramStart"/>
      <w:r>
        <w:t xml:space="preserve">, </w:t>
      </w:r>
      <w:r w:rsidR="003630B5">
        <w:t>,</w:t>
      </w:r>
      <w:proofErr w:type="gramEnd"/>
      <w:r w:rsidR="003630B5">
        <w:t xml:space="preserve"> but seem to focus mainly on the 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lastRenderedPageBreak/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1E008BB2" w:rsidR="0095104F" w:rsidRPr="00DB5C41" w:rsidRDefault="00AC1A71" w:rsidP="0095104F">
      <w:pPr>
        <w:pStyle w:val="ListParagraph"/>
      </w:pPr>
      <w:r w:rsidRPr="00DB5C41">
        <w:t xml:space="preserve">I feel this article aims to </w:t>
      </w:r>
      <w:r w:rsidR="00D7341C" w:rsidRPr="00DB5C41">
        <w:t xml:space="preserve">explain what TS could </w:t>
      </w:r>
      <w:proofErr w:type="gramStart"/>
      <w:r w:rsidR="00D7341C" w:rsidRPr="00DB5C41">
        <w:t>be ,</w:t>
      </w:r>
      <w:proofErr w:type="gramEnd"/>
      <w:r w:rsidR="00D7341C" w:rsidRPr="00DB5C41">
        <w:t xml:space="preserve"> an intelligence that surpasses human intelligence, which could have </w:t>
      </w:r>
      <w:r w:rsidR="00DB5C41" w:rsidRPr="00DB5C41">
        <w:t xml:space="preserve">impacts on social and </w:t>
      </w:r>
      <w:proofErr w:type="spellStart"/>
      <w:r w:rsidR="00DB5C41" w:rsidRPr="00DB5C41">
        <w:t>policatical</w:t>
      </w:r>
      <w:proofErr w:type="spellEnd"/>
      <w:r w:rsidR="00DB5C41" w:rsidRPr="00DB5C41">
        <w:t xml:space="preserve"> </w:t>
      </w:r>
      <w:proofErr w:type="spellStart"/>
      <w:r w:rsidR="00DB5C41" w:rsidRPr="00DB5C41">
        <w:t>aspedcts</w:t>
      </w:r>
      <w:proofErr w:type="spellEnd"/>
      <w:r w:rsidR="00DB5C41" w:rsidRPr="00DB5C41">
        <w:t xml:space="preserve">  that we as </w:t>
      </w:r>
      <w:proofErr w:type="spellStart"/>
      <w:r w:rsidR="00DB5C41" w:rsidRPr="00DB5C41">
        <w:t>humasn</w:t>
      </w:r>
      <w:proofErr w:type="spellEnd"/>
      <w:r w:rsidR="00DB5C41" w:rsidRPr="00DB5C41">
        <w:t xml:space="preserve"> may not have seen previously before. </w:t>
      </w:r>
    </w:p>
    <w:sectPr w:rsidR="0095104F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rAUAXW/elywAAAA="/>
  </w:docVars>
  <w:rsids>
    <w:rsidRoot w:val="0095104F"/>
    <w:rsid w:val="001E2F84"/>
    <w:rsid w:val="001E58BB"/>
    <w:rsid w:val="00345F48"/>
    <w:rsid w:val="003630B5"/>
    <w:rsid w:val="00367DB6"/>
    <w:rsid w:val="00387B56"/>
    <w:rsid w:val="003B6D4C"/>
    <w:rsid w:val="0050085F"/>
    <w:rsid w:val="00513D5F"/>
    <w:rsid w:val="005D368C"/>
    <w:rsid w:val="0062007A"/>
    <w:rsid w:val="006609CC"/>
    <w:rsid w:val="006A2ACD"/>
    <w:rsid w:val="0077642F"/>
    <w:rsid w:val="00807700"/>
    <w:rsid w:val="008F5EBD"/>
    <w:rsid w:val="0095104F"/>
    <w:rsid w:val="0098265B"/>
    <w:rsid w:val="009D0697"/>
    <w:rsid w:val="009E78A8"/>
    <w:rsid w:val="00A3406E"/>
    <w:rsid w:val="00AC1A71"/>
    <w:rsid w:val="00C13C08"/>
    <w:rsid w:val="00CE4BCE"/>
    <w:rsid w:val="00D7341C"/>
    <w:rsid w:val="00D97162"/>
    <w:rsid w:val="00DB5C41"/>
    <w:rsid w:val="00E57BD9"/>
    <w:rsid w:val="00F223D6"/>
    <w:rsid w:val="00FA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29</cp:revision>
  <dcterms:created xsi:type="dcterms:W3CDTF">2021-10-18T18:39:00Z</dcterms:created>
  <dcterms:modified xsi:type="dcterms:W3CDTF">2021-10-18T19:15:00Z</dcterms:modified>
</cp:coreProperties>
</file>